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histogram will help us know if the data ar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/>
            </w:r>
            <w:r>
              <w:br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/>
            </w:r>
            <w:r>
              <w:t xml:space="preserve">b. The sample size for non-certified cars is large, so we can assume that the</w:t>
            </w:r>
            <w:r>
              <w:t xml:space="preserve"> </w:t>
            </w:r>
            <w:r>
              <w:t xml:space="preserve">sampling distribution of the sample mean is normally distributed. With a sample</w:t>
            </w:r>
            <w:r>
              <w:t xml:space="preserve"> </w:t>
            </w:r>
            <w:r>
              <w:t xml:space="preserve">size of n = 24 for certified cars, it is likely large enough to assume a</w:t>
            </w:r>
            <w:r>
              <w:t xml:space="preserve"> </w:t>
            </w:r>
            <w:r>
              <w:t xml:space="preserve">normal distribution for the mean, but a histogram of the data will help us know</w:t>
            </w:r>
            <w:r>
              <w:t xml:space="preserve"> </w:t>
            </w:r>
            <w:r>
              <w:t xml:space="preserve">if the data is normally distributed. If it is, then the distribution of the</w:t>
            </w:r>
            <w:r>
              <w:t xml:space="preserve"> </w:t>
            </w:r>
            <w:r>
              <w:t xml:space="preserve">sample mean will also b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/>
            </w:r>
            <w:r>
              <w:br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6207.208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957.552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w:r>
              <w:br/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984.05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169.061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.50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5</m:t>
              </m:r>
            </m:oMath>
            <w:r>
              <w:t xml:space="preserve">)</w:t>
            </w:r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11-02T22:55:08Z</dcterms:created>
  <dcterms:modified xsi:type="dcterms:W3CDTF">2021-11-02T2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